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046878" w:rsidP="00046878">
      <w:pPr>
        <w:jc w:val="center"/>
        <w:rPr>
          <w:rFonts w:hint="eastAsia"/>
        </w:rPr>
      </w:pPr>
      <w:r>
        <w:t>T</w:t>
      </w:r>
      <w:r>
        <w:rPr>
          <w:rFonts w:hint="eastAsia"/>
        </w:rPr>
        <w:t xml:space="preserve">oday, a new data structure! </w:t>
      </w:r>
      <w:r>
        <w:t>L</w:t>
      </w:r>
      <w:r>
        <w:rPr>
          <w:rFonts w:hint="eastAsia"/>
        </w:rPr>
        <w:t>inked list!!</w:t>
      </w:r>
    </w:p>
    <w:p w:rsidR="00046878" w:rsidRDefault="00046878" w:rsidP="00046878">
      <w:pPr>
        <w:jc w:val="left"/>
        <w:rPr>
          <w:rFonts w:hint="eastAsia"/>
        </w:rPr>
      </w:pPr>
      <w:r>
        <w:t>A</w:t>
      </w:r>
      <w:r>
        <w:rPr>
          <w:rFonts w:hint="eastAsia"/>
        </w:rPr>
        <w:t>rrays suffer from 2 major drawbacks.</w:t>
      </w:r>
    </w:p>
    <w:p w:rsidR="00046878" w:rsidRDefault="00046878" w:rsidP="00046878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T</w:t>
      </w:r>
      <w:r>
        <w:rPr>
          <w:rFonts w:hint="eastAsia"/>
        </w:rPr>
        <w:t>hey have a maximum size</w:t>
      </w:r>
    </w:p>
    <w:p w:rsidR="00046878" w:rsidRDefault="00046878" w:rsidP="00046878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W</w:t>
      </w:r>
      <w:r>
        <w:rPr>
          <w:rFonts w:hint="eastAsia"/>
        </w:rPr>
        <w:t>hile insertions and deletions at the front or back can be O(1), operations in the middle can</w:t>
      </w:r>
      <w:r>
        <w:t>’</w:t>
      </w:r>
      <w:r>
        <w:rPr>
          <w:rFonts w:hint="eastAsia"/>
        </w:rPr>
        <w:t>t</w:t>
      </w:r>
    </w:p>
    <w:p w:rsidR="00046878" w:rsidRDefault="00046878" w:rsidP="00046878">
      <w:pPr>
        <w:jc w:val="left"/>
        <w:rPr>
          <w:rFonts w:hint="eastAsia"/>
        </w:rPr>
      </w:pPr>
      <w:r>
        <w:t>L</w:t>
      </w:r>
      <w:r>
        <w:rPr>
          <w:rFonts w:hint="eastAsia"/>
        </w:rPr>
        <w:t>inked lists were designed to overcome these drawbacks.</w:t>
      </w:r>
    </w:p>
    <w:p w:rsidR="00046878" w:rsidRDefault="00046878" w:rsidP="00046878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linked list consists of a sequence of nodes. </w:t>
      </w:r>
      <w:r>
        <w:t>E</w:t>
      </w:r>
      <w:r>
        <w:rPr>
          <w:rFonts w:hint="eastAsia"/>
        </w:rPr>
        <w:t>ach node holds data and a reference to the next node of the list.</w:t>
      </w:r>
    </w:p>
    <w:p w:rsidR="00046878" w:rsidRDefault="00046878" w:rsidP="00046878">
      <w:pPr>
        <w:jc w:val="left"/>
        <w:rPr>
          <w:rFonts w:hint="eastAsia"/>
        </w:rPr>
      </w:pPr>
      <w:r>
        <w:t>E</w:t>
      </w:r>
      <w:r>
        <w:rPr>
          <w:rFonts w:hint="eastAsia"/>
        </w:rPr>
        <w:t xml:space="preserve">ach node in a linked list is individually allocated so the list can grow without bound and you only </w:t>
      </w:r>
      <w:r>
        <w:t>“</w:t>
      </w:r>
      <w:r>
        <w:rPr>
          <w:rFonts w:hint="eastAsia"/>
        </w:rPr>
        <w:t>pay</w:t>
      </w:r>
      <w:r>
        <w:t>”</w:t>
      </w:r>
      <w:r>
        <w:rPr>
          <w:rFonts w:hint="eastAsia"/>
        </w:rPr>
        <w:t xml:space="preserve"> for what you need.</w:t>
      </w:r>
    </w:p>
    <w:p w:rsidR="00046878" w:rsidRDefault="00046878" w:rsidP="00046878">
      <w:pPr>
        <w:jc w:val="left"/>
        <w:rPr>
          <w:rFonts w:hint="eastAsia"/>
        </w:rPr>
      </w:pPr>
      <w:r>
        <w:t>S</w:t>
      </w:r>
      <w:r>
        <w:rPr>
          <w:rFonts w:hint="eastAsia"/>
        </w:rPr>
        <w:t>pecial list terminology</w:t>
      </w:r>
    </w:p>
    <w:p w:rsidR="00046878" w:rsidRDefault="00046878" w:rsidP="00046878">
      <w:pPr>
        <w:pStyle w:val="a5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t>S</w:t>
      </w:r>
      <w:r>
        <w:rPr>
          <w:rFonts w:hint="eastAsia"/>
        </w:rPr>
        <w:t>ingle linked</w:t>
      </w:r>
    </w:p>
    <w:p w:rsidR="00046878" w:rsidRDefault="00046878" w:rsidP="00046878">
      <w:pPr>
        <w:pStyle w:val="a5"/>
        <w:numPr>
          <w:ilvl w:val="0"/>
          <w:numId w:val="2"/>
        </w:numPr>
        <w:ind w:firstLineChars="0"/>
        <w:jc w:val="left"/>
        <w:rPr>
          <w:rFonts w:hint="eastAsia"/>
        </w:rPr>
      </w:pPr>
      <w:r>
        <w:t>D</w:t>
      </w:r>
      <w:r>
        <w:rPr>
          <w:rFonts w:hint="eastAsia"/>
        </w:rPr>
        <w:t>oubly linked</w:t>
      </w:r>
    </w:p>
    <w:p w:rsidR="00046878" w:rsidRDefault="00046878" w:rsidP="00046878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doubly linked list lets us move both forwards and backwards but requires extra space.</w:t>
      </w:r>
    </w:p>
    <w:p w:rsidR="00046878" w:rsidRDefault="00046878" w:rsidP="00046878">
      <w:pPr>
        <w:jc w:val="left"/>
        <w:rPr>
          <w:rFonts w:hint="eastAsia"/>
        </w:rPr>
      </w:pPr>
      <w:r>
        <w:t>I</w:t>
      </w:r>
      <w:r>
        <w:rPr>
          <w:rFonts w:hint="eastAsia"/>
        </w:rPr>
        <w:t>n circular list, the last node has a reference to the first node, and for a doubly linked list, the first node has a reference to the last node as well</w:t>
      </w:r>
    </w:p>
    <w:p w:rsidR="00046878" w:rsidRDefault="00046878" w:rsidP="00046878">
      <w:pPr>
        <w:jc w:val="left"/>
        <w:rPr>
          <w:rFonts w:hint="eastAsia"/>
        </w:rPr>
      </w:pPr>
      <w:r>
        <w:t>W</w:t>
      </w:r>
      <w:r>
        <w:rPr>
          <w:rFonts w:hint="eastAsia"/>
        </w:rPr>
        <w:t>hat would happen if we tried to use binary search on a sorted linked list?</w:t>
      </w:r>
    </w:p>
    <w:p w:rsidR="00046878" w:rsidRDefault="00046878" w:rsidP="00046878">
      <w:pPr>
        <w:jc w:val="left"/>
      </w:pPr>
      <w:r>
        <w:t>I</w:t>
      </w:r>
      <w:r>
        <w:rPr>
          <w:rFonts w:hint="eastAsia"/>
        </w:rPr>
        <w:t xml:space="preserve">t would not be practically. </w:t>
      </w:r>
      <w:r>
        <w:t>W</w:t>
      </w:r>
      <w:r>
        <w:rPr>
          <w:rFonts w:hint="eastAsia"/>
        </w:rPr>
        <w:t xml:space="preserve">hy? </w:t>
      </w:r>
      <w:r>
        <w:t>U</w:t>
      </w:r>
      <w:r>
        <w:rPr>
          <w:rFonts w:hint="eastAsia"/>
        </w:rPr>
        <w:t xml:space="preserve">nlick </w:t>
      </w:r>
      <w:r>
        <w:t>arrays</w:t>
      </w:r>
      <w:r>
        <w:rPr>
          <w:rFonts w:hint="eastAsia"/>
        </w:rPr>
        <w:t xml:space="preserve"> which support indexing in constant time, linked lists do not. </w:t>
      </w:r>
      <w:r>
        <w:t>T</w:t>
      </w:r>
      <w:r>
        <w:rPr>
          <w:rFonts w:hint="eastAsia"/>
        </w:rPr>
        <w:t>o reach to ith node in a list requires time proportional to i.</w:t>
      </w:r>
    </w:p>
    <w:sectPr w:rsidR="00046878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433E9" w:rsidRDefault="002433E9" w:rsidP="00046878">
      <w:r>
        <w:separator/>
      </w:r>
    </w:p>
  </w:endnote>
  <w:endnote w:type="continuationSeparator" w:id="1">
    <w:p w:rsidR="002433E9" w:rsidRDefault="002433E9" w:rsidP="0004687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433E9" w:rsidRDefault="002433E9" w:rsidP="00046878">
      <w:r>
        <w:separator/>
      </w:r>
    </w:p>
  </w:footnote>
  <w:footnote w:type="continuationSeparator" w:id="1">
    <w:p w:rsidR="002433E9" w:rsidRDefault="002433E9" w:rsidP="0004687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353A63"/>
    <w:multiLevelType w:val="hybridMultilevel"/>
    <w:tmpl w:val="EE98CB4E"/>
    <w:lvl w:ilvl="0" w:tplc="4D0A110A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>
    <w:nsid w:val="729475C3"/>
    <w:multiLevelType w:val="hybridMultilevel"/>
    <w:tmpl w:val="25B4BB6C"/>
    <w:lvl w:ilvl="0" w:tplc="766231E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MwMrIwMDE2MTFW0lEKTi0uzszPAykwrAUAvS4gaywAAAA="/>
  </w:docVars>
  <w:rsids>
    <w:rsidRoot w:val="00046878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6878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3E9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0468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046878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0468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046878"/>
    <w:rPr>
      <w:sz w:val="18"/>
      <w:szCs w:val="18"/>
    </w:rPr>
  </w:style>
  <w:style w:type="paragraph" w:styleId="a5">
    <w:name w:val="List Paragraph"/>
    <w:basedOn w:val="a"/>
    <w:uiPriority w:val="34"/>
    <w:qFormat/>
    <w:rsid w:val="00046878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5</Words>
  <Characters>887</Characters>
  <Application>Microsoft Office Word</Application>
  <DocSecurity>0</DocSecurity>
  <Lines>7</Lines>
  <Paragraphs>2</Paragraphs>
  <ScaleCrop>false</ScaleCrop>
  <Company/>
  <LinksUpToDate>false</LinksUpToDate>
  <CharactersWithSpaces>10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5:53:00Z</dcterms:created>
  <dcterms:modified xsi:type="dcterms:W3CDTF">2016-06-06T05:58:00Z</dcterms:modified>
</cp:coreProperties>
</file>